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arlionn.github.io/quarto_template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rlionn.github.io/quarto_template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12T02:39:10Z</dcterms:created>
  <dcterms:modified xsi:type="dcterms:W3CDTF">2024-12-12T02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